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rine</w:t>
      </w:r>
      <w:r>
        <w:t xml:space="preserve"> </w:t>
      </w:r>
      <w:r>
        <w:t xml:space="preserve">Engineer</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20" w:name="X54ffcf449bb6d817714d4b7d0ce28dd9ed409a2"/>
    <w:p>
      <w:pPr>
        <w:pStyle w:val="Heading1"/>
      </w:pPr>
      <w:r>
        <w:t xml:space="preserve">Cover Letter for Marine Engineer Position in Egypt Alexandria</w:t>
      </w:r>
    </w:p>
    <w:p>
      <w:pPr>
        <w:pStyle w:val="FirstParagraph"/>
      </w:pPr>
      <w:r>
        <w:t xml:space="preserve">Dear [Hiring Manager's Name],</w:t>
      </w:r>
    </w:p>
    <w:p>
      <w:pPr>
        <w:pStyle w:val="BodyText"/>
      </w:pPr>
      <w:r>
        <w:t xml:space="preserve">I am writing to express my interest in the Marine Engineer position at your esteemed organization in Egypt Alexandria. As a dedicated and experienced marine engineer with a proven track record of excellence in ship propulsion systems, vessel maintenance, and maritime operations, I am eager to contribute my expertise to your team. My passion for the maritime industry, combined with my technical acumen and commitment to safety standards, aligns perfectly with the opportunities available in Egypt Alexandria—a city renowned for its strategic location on the Mediterranean Sea and its pivotal role in global trade.</w:t>
      </w:r>
    </w:p>
    <w:p>
      <w:pPr>
        <w:pStyle w:val="BodyText"/>
      </w:pPr>
      <w:r>
        <w:t xml:space="preserve">My career as a Marine Engineer has been defined by a relentless pursuit of innovation, precision, and reliability. Over the past [X years], I have worked on diverse projects ranging from commercial shipping vessels to offshore platforms, ensuring optimal performance of engines, auxiliary systems, and critical machinery. My responsibilities have included conducting regular inspections, troubleshooting mechanical failures, and implementing preventive maintenance protocols to minimize downtime and maximize operational efficiency. This experience has equipped me with a deep understanding of international maritime regulations such as SOLAS (International Convention for the Safety of Life at Sea) and MARPOL (Marine Pollution), which are crucial for maintaining compliance in any maritime hub.</w:t>
      </w:r>
    </w:p>
    <w:p>
      <w:pPr>
        <w:pStyle w:val="BodyText"/>
      </w:pPr>
      <w:r>
        <w:t xml:space="preserve">Egypt Alexandria, with its historic port and thriving shipping industry, presents an ideal environment for a marine engineer to thrive. The city’s proximity to the Suez Canal and its status as a major trade route make it a vital node in global logistics. I am particularly drawn to the opportunities here, where my skills can directly support the maintenance of vessels navigating these critical waterways. I have studied the unique challenges faced by engineers in Alexandria, such as adapting to seasonal weather conditions, managing aging infrastructure, and ensuring seamless operations in a high-traffic port. My ability to adapt to dynamic environments and collaborate with cross-functional teams positions me to excel in this role.</w:t>
      </w:r>
    </w:p>
    <w:p>
      <w:pPr>
        <w:pStyle w:val="BodyText"/>
      </w:pPr>
      <w:r>
        <w:t xml:space="preserve">What sets me apart as a Marine Engineer is my commitment to continuous learning and professional development. I hold [mention certifications, e.g., “a Class 1 Marine Engineer license” or “certifications in advanced propulsion systems”] and have participated in specialized training programs focused on emerging technologies such as hybrid propulsion systems and eco-friendly ship design. These qualifications enable me to stay ahead of industry trends while ensuring that my work meets the highest standards of safety and sustainability. In addition, I am fluent in [mention languages, e.g., “English and Arabic”], which allows me to communicate effectively with local stakeholders and contribute to the smooth operation of maritime projects in Egypt.</w:t>
      </w:r>
    </w:p>
    <w:p>
      <w:pPr>
        <w:pStyle w:val="BodyText"/>
      </w:pPr>
      <w:r>
        <w:t xml:space="preserve">My work ethic is rooted in integrity, teamwork, and a solutions-driven mindset. During my time at [previous employer or project], I led a team that successfully reduced engine downtime by 25% through the implementation of predictive maintenance strategies. This achievement not only improved operational efficiency but also enhanced the vessel’s safety record. I thrive in fast-paced environments where quick decision-making and problem-solving are essential, and I am confident that my hands-on experience will add value to your organization.</w:t>
      </w:r>
    </w:p>
    <w:p>
      <w:pPr>
        <w:pStyle w:val="BodyText"/>
      </w:pPr>
      <w:r>
        <w:t xml:space="preserve">Choosing Egypt Alexandria as a professional destination is a natural step for me. The city’s rich maritime heritage, combined with its modern infrastructure and growing demand for skilled engineers, offers an exciting platform to contribute meaningfully. I am particularly inspired by the initiatives underway in Alexandria to expand its port facilities and promote sustainable shipping practices. I would be honored to play a role in supporting these efforts while leveraging my technical expertise to ensure the longevity and efficiency of marine assets in the region.</w:t>
      </w:r>
    </w:p>
    <w:p>
      <w:pPr>
        <w:pStyle w:val="BodyText"/>
      </w:pPr>
      <w:r>
        <w:t xml:space="preserve">I have attached my resume for your review, which provides further details about my professional background and accomplishments. I would welcome the opportunity to discuss how my skills and experiences align with your needs. Please feel free to contact me at [your phone number] or [your email address] at your earliest convenience. Thank you for considering my applicat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rine Engineer Position in Egypt Alexandria</dc:title>
  <dc:creator/>
  <dc:language>en</dc:language>
  <cp:keywords/>
  <dcterms:created xsi:type="dcterms:W3CDTF">2025-12-11T15:56:50Z</dcterms:created>
  <dcterms:modified xsi:type="dcterms:W3CDTF">2025-12-11T15:56:50Z</dcterms:modified>
</cp:coreProperties>
</file>

<file path=docProps/custom.xml><?xml version="1.0" encoding="utf-8"?>
<Properties xmlns="http://schemas.openxmlformats.org/officeDocument/2006/custom-properties" xmlns:vt="http://schemas.openxmlformats.org/officeDocument/2006/docPropsVTypes"/>
</file>